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99BA5F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438F8895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4778D33" w14:textId="77777777"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14:paraId="2970CBE6" w14:textId="6F76FC57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 xml:space="preserve">Bc. </w:t>
      </w:r>
      <w:r w:rsidR="00B816D8">
        <w:rPr>
          <w:b/>
          <w:i/>
          <w:sz w:val="22"/>
          <w:szCs w:val="22"/>
        </w:rPr>
        <w:t>Barbora Malin</w:t>
      </w:r>
      <w:r w:rsidR="000A6190">
        <w:rPr>
          <w:b/>
          <w:i/>
          <w:sz w:val="22"/>
          <w:szCs w:val="22"/>
        </w:rPr>
        <w:t>o</w:t>
      </w:r>
      <w:r w:rsidR="0035403C">
        <w:rPr>
          <w:b/>
          <w:i/>
          <w:sz w:val="22"/>
          <w:szCs w:val="22"/>
        </w:rPr>
        <w:t>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Ing. Petra Benyahy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674AFF75" w14:textId="77777777" w:rsidR="00845B98" w:rsidRDefault="00845B98" w:rsidP="005358E6">
      <w:pPr>
        <w:jc w:val="both"/>
      </w:pPr>
    </w:p>
    <w:p w14:paraId="43372197" w14:textId="77777777" w:rsidR="00845B98" w:rsidRDefault="00845B98" w:rsidP="005358E6">
      <w:pPr>
        <w:jc w:val="both"/>
      </w:pPr>
    </w:p>
    <w:p w14:paraId="351081E3" w14:textId="74984BE2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 xml:space="preserve">Projekt </w:t>
      </w:r>
      <w:r w:rsidR="000A6190">
        <w:rPr>
          <w:b/>
          <w:i/>
          <w:sz w:val="22"/>
          <w:szCs w:val="22"/>
        </w:rPr>
        <w:t xml:space="preserve">zvýšení motivace pracovníků </w:t>
      </w:r>
      <w:r w:rsidR="0035403C">
        <w:rPr>
          <w:b/>
          <w:i/>
          <w:sz w:val="22"/>
          <w:szCs w:val="22"/>
        </w:rPr>
        <w:t xml:space="preserve">ve vybrané </w:t>
      </w:r>
      <w:r w:rsidR="00B816D8">
        <w:rPr>
          <w:b/>
          <w:i/>
          <w:sz w:val="22"/>
          <w:szCs w:val="22"/>
        </w:rPr>
        <w:t>zdravotnické organizac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5553A7BF" w14:textId="77777777" w:rsidR="00845B98" w:rsidRDefault="00845B98" w:rsidP="005358E6">
      <w:pPr>
        <w:jc w:val="both"/>
      </w:pPr>
    </w:p>
    <w:p w14:paraId="055732C4" w14:textId="77777777" w:rsidR="00845B98" w:rsidRDefault="00845B98" w:rsidP="00750650"/>
    <w:p w14:paraId="7D433DA6" w14:textId="77777777" w:rsidR="00845B98" w:rsidRPr="005F755D" w:rsidRDefault="00845B98" w:rsidP="00750650">
      <w:r w:rsidRPr="005F755D">
        <w:t>U hodnocení kritéria 1 zohledněte náročnost tématu práce.</w:t>
      </w:r>
    </w:p>
    <w:p w14:paraId="17A10F34" w14:textId="77777777" w:rsidR="00845B98" w:rsidRPr="005F755D" w:rsidRDefault="00845B98" w:rsidP="00750650">
      <w:r w:rsidRPr="005F755D">
        <w:t>Při hodnocení kritérií 2-6 zohledněte následující bodování:</w:t>
      </w:r>
    </w:p>
    <w:p w14:paraId="18D10826" w14:textId="77777777" w:rsidR="00845B98" w:rsidRPr="005F755D" w:rsidRDefault="00845B98" w:rsidP="00750650">
      <w:r w:rsidRPr="005F755D">
        <w:t>5 bodů – splněno velmi kvalitně, výrazně překračuje požadavky</w:t>
      </w:r>
    </w:p>
    <w:p w14:paraId="26324D82" w14:textId="77777777" w:rsidR="00845B98" w:rsidRPr="005F755D" w:rsidRDefault="00845B98" w:rsidP="00750650">
      <w:r w:rsidRPr="005F755D">
        <w:t>4 body – splněno kvalitně</w:t>
      </w:r>
    </w:p>
    <w:p w14:paraId="72D43470" w14:textId="77777777" w:rsidR="00845B98" w:rsidRPr="005F755D" w:rsidRDefault="00845B98" w:rsidP="00750650">
      <w:r w:rsidRPr="005F755D">
        <w:t>3 body – splněno bez výhrad</w:t>
      </w:r>
    </w:p>
    <w:p w14:paraId="51ECA014" w14:textId="77777777" w:rsidR="00845B98" w:rsidRPr="005F755D" w:rsidRDefault="00845B98" w:rsidP="00750650">
      <w:r w:rsidRPr="005F755D">
        <w:t>2 body – splněno s menšími nedostatky</w:t>
      </w:r>
    </w:p>
    <w:p w14:paraId="7DC5EE9C" w14:textId="77777777" w:rsidR="00845B98" w:rsidRPr="005F755D" w:rsidRDefault="00845B98" w:rsidP="00750650">
      <w:r w:rsidRPr="005F755D">
        <w:t>1 body – splněno, ale s výraznými nedostatky</w:t>
      </w:r>
    </w:p>
    <w:p w14:paraId="2D5FE496" w14:textId="77777777" w:rsidR="00845B98" w:rsidRPr="005F755D" w:rsidRDefault="00845B98" w:rsidP="00750650">
      <w:r w:rsidRPr="005F755D">
        <w:t>0 bodů – nesplněno</w:t>
      </w:r>
    </w:p>
    <w:p w14:paraId="52D12987" w14:textId="77777777" w:rsidR="00845B98" w:rsidRPr="001B5B85" w:rsidRDefault="00845B98" w:rsidP="002A4678"/>
    <w:p w14:paraId="3D33147B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7B7DE4FE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A596DC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A997081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290B45E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7C6E633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47A0B2C" w14:textId="5C0E96C2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b/>
                <w:snapToGrid w:val="0"/>
                <w:color w:val="000000"/>
              </w:rPr>
            </w:r>
            <w:r w:rsidR="007E4B3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13A4C38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0850A6E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7AEDE630" w14:textId="5EA1AF45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C0FCE3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2EE419A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79577AD2" w14:textId="24707873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9B6B41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567CF0D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A7F1E36" w14:textId="157E8175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BCDF92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127B238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AECDC59" w14:textId="0E56BC9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61664">
              <w:rPr>
                <w:b/>
                <w:snapToGrid w:val="0"/>
                <w:color w:val="000000"/>
              </w:rPr>
            </w:r>
            <w:r w:rsidR="007E4B3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B43D9C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7DD320D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2BD5FC7C" w14:textId="5909990A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561664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D9006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506214D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57384C6E" w14:textId="387EED4F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561664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B6A342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0F19DEE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20446883" w14:textId="7DC4085E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561664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ECE532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45F3F04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50152B2" w14:textId="6755B37A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561664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8DB8D3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C57D203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0207955" w14:textId="17F51EA1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F76C6">
              <w:rPr>
                <w:b/>
                <w:snapToGrid w:val="0"/>
                <w:color w:val="000000"/>
              </w:rPr>
            </w:r>
            <w:r w:rsidR="007E4B3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23CFA4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9C560EE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04245E29" w14:textId="78B47135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76C6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00476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8593B4B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1244A87C" w14:textId="5B00F00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76C6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2B458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8BF4620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CF23D6C" w14:textId="1AB2C53C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F76C6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D4E82B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B1832F4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A67705E" w14:textId="3106DAA1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61664">
              <w:rPr>
                <w:b/>
                <w:snapToGrid w:val="0"/>
                <w:color w:val="000000"/>
              </w:rPr>
            </w:r>
            <w:r w:rsidR="007E4B3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AC844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7F89127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65E53844" w14:textId="58279F41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D0522E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83DBB8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5AC5F8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4369ADCF" w14:textId="64644F83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D0522E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A6A5D5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351433B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5F8CDF96" w14:textId="74E501F8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A5DE0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BD464E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D8B3636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00AB6F2B" w14:textId="11D8F1C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561664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D29B46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2E3049DD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D8E74F6" w14:textId="48C77CC5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561664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784A29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3FA54EB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5988720" w14:textId="5AE2C025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2318A">
              <w:rPr>
                <w:b/>
                <w:snapToGrid w:val="0"/>
                <w:color w:val="000000"/>
              </w:rPr>
            </w:r>
            <w:r w:rsidR="007E4B3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990B06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5ECED3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5E316F89" w14:textId="3458759B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2318A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FD174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ECC9D96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7AC65D7A" w14:textId="05A9FC9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2318A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63562D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6736964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249F16AB" w14:textId="2D6AF1B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2318A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0A26A3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91D4E82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0459B5DC" w14:textId="5973E27A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2318A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E75FF3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1D1FA79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1F82F822" w14:textId="7D3637B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2318A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4EF8F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FCE1E5C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16F564F" w14:textId="40D7C18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2318A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CE144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BB183FB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3420F7C5" w14:textId="4FF32B95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b/>
                <w:snapToGrid w:val="0"/>
                <w:color w:val="000000"/>
              </w:rPr>
            </w:r>
            <w:r w:rsidR="007E4B3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F1B4F0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FEC240F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3130257F" w14:textId="5EC8007E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7CA8FB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5B2B958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647D58F5" w14:textId="3E588900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17F7A8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0F90C3D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1D578469" w14:textId="5F126BA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C343C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28D34DC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0E31BA43" w14:textId="16C3544A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9DA20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20B0B6B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CC1EC94" w14:textId="3F1B430E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E4B35">
              <w:rPr>
                <w:snapToGrid w:val="0"/>
                <w:color w:val="000000"/>
              </w:rPr>
            </w:r>
            <w:r w:rsidR="007E4B3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F47CAC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85E1CEC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88418F" w14:textId="6529A63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7E4B35">
              <w:rPr>
                <w:b/>
                <w:snapToGrid w:val="0"/>
                <w:color w:val="000000"/>
              </w:rPr>
              <w:t>23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503B77EE" w14:textId="77777777" w:rsidR="00845B98" w:rsidRDefault="00845B98" w:rsidP="00750650"/>
    <w:p w14:paraId="1474C96B" w14:textId="77777777" w:rsidR="00845B98" w:rsidRDefault="00845B98" w:rsidP="005358E6">
      <w:pPr>
        <w:jc w:val="both"/>
      </w:pPr>
      <w:r>
        <w:t>Celkové hodnocení práce a otázky k obhajobě:</w:t>
      </w:r>
    </w:p>
    <w:p w14:paraId="5F5FCD2F" w14:textId="77777777" w:rsidR="00845B98" w:rsidRDefault="00845B98" w:rsidP="005358E6">
      <w:pPr>
        <w:jc w:val="both"/>
      </w:pPr>
      <w:r>
        <w:t>(otázky uvádí vedoucí práce i oponent)</w:t>
      </w:r>
    </w:p>
    <w:p w14:paraId="794F7091" w14:textId="77777777" w:rsidR="00845B98" w:rsidRDefault="00845B98" w:rsidP="005358E6">
      <w:pPr>
        <w:jc w:val="both"/>
      </w:pPr>
    </w:p>
    <w:bookmarkStart w:id="7" w:name="Text6"/>
    <w:p w14:paraId="0E6C1412" w14:textId="1D2A3C50" w:rsidR="00561664" w:rsidRDefault="001C1C93" w:rsidP="00750650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561664">
        <w:rPr>
          <w:i/>
        </w:rPr>
        <w:t xml:space="preserve">Studentka řeší velmi užitečné téma. Předložená práce je na dobré úrovni. </w:t>
      </w:r>
      <w:r w:rsidR="00A2318A">
        <w:rPr>
          <w:i/>
        </w:rPr>
        <w:t xml:space="preserve">Teoretická část přináší poznatky k tématu a je zpracována systematicky. </w:t>
      </w:r>
      <w:r w:rsidR="00C61B4C">
        <w:rPr>
          <w:i/>
        </w:rPr>
        <w:t>Silnou stránkou práce je analýza. S</w:t>
      </w:r>
      <w:r w:rsidR="006D1F94">
        <w:rPr>
          <w:i/>
        </w:rPr>
        <w:t xml:space="preserve">tudentka </w:t>
      </w:r>
      <w:r w:rsidR="00561664">
        <w:rPr>
          <w:i/>
        </w:rPr>
        <w:t xml:space="preserve">došla k jasným </w:t>
      </w:r>
      <w:proofErr w:type="gramStart"/>
      <w:r w:rsidR="00561664">
        <w:rPr>
          <w:i/>
        </w:rPr>
        <w:t>závěrům</w:t>
      </w:r>
      <w:proofErr w:type="gramEnd"/>
      <w:r w:rsidR="00561664">
        <w:rPr>
          <w:i/>
        </w:rPr>
        <w:t xml:space="preserve"> co se motivace pracovníků týká. Na některých místech se však vyjadřuje nepřesně - viz. nespravedlnost v odměňování versus nepřiměřenost výše odměňování vůči náročnosti a množství odvedené práce. Ve shrnutí analytických poznatků je to však již v pořádku. </w:t>
      </w:r>
      <w:r w:rsidR="00C61B4C">
        <w:rPr>
          <w:i/>
        </w:rPr>
        <w:t>Problém s odměňováním by si zasloužil hlubší analýzu, abychom k tomu mohli učinit nějaké závěry. Pokud jde o projekt, jsem přesvědčena, že jeho realizace zdravotnické organizaci prospěje. Bohužel se ale domnívám, že od něj nemůžeme očekávat zvýšení motivace pracovníků, ale spíše zvýšení jejich spokojenosti. Projekt je jinak zpracová</w:t>
      </w:r>
      <w:r w:rsidR="007E4B35">
        <w:rPr>
          <w:i/>
        </w:rPr>
        <w:t>n</w:t>
      </w:r>
      <w:r w:rsidR="00C61B4C">
        <w:rPr>
          <w:i/>
        </w:rPr>
        <w:t xml:space="preserve"> podrobně, konkrétně, pečlivě a systematicky a reflektuje </w:t>
      </w:r>
      <w:r w:rsidR="007E4B35">
        <w:rPr>
          <w:i/>
        </w:rPr>
        <w:t>na závěry z analýzy.</w:t>
      </w:r>
      <w:r w:rsidR="00C61B4C">
        <w:rPr>
          <w:i/>
        </w:rPr>
        <w:t xml:space="preserve"> </w:t>
      </w:r>
      <w:bookmarkStart w:id="8" w:name="_GoBack"/>
      <w:bookmarkEnd w:id="8"/>
    </w:p>
    <w:p w14:paraId="4B33C39B" w14:textId="119B5081" w:rsidR="00751529" w:rsidRDefault="00751529" w:rsidP="00750650">
      <w:pPr>
        <w:rPr>
          <w:i/>
          <w:noProof/>
        </w:rPr>
      </w:pPr>
      <w:r>
        <w:rPr>
          <w:i/>
          <w:noProof/>
        </w:rPr>
        <w:t>Otázky k obhajobě:</w:t>
      </w:r>
    </w:p>
    <w:p w14:paraId="3EEB91D6" w14:textId="2882C951" w:rsidR="00D0522E" w:rsidRDefault="00D0522E" w:rsidP="000A6190">
      <w:pPr>
        <w:rPr>
          <w:i/>
          <w:noProof/>
        </w:rPr>
      </w:pPr>
      <w:r>
        <w:rPr>
          <w:i/>
          <w:noProof/>
        </w:rPr>
        <w:t>Co říká současná literatura a průzkumy o tom, zda (případně u koho či za jakých podmínek) u pracovníků převažuje preference hmotné či nehmotné motivace?</w:t>
      </w:r>
    </w:p>
    <w:p w14:paraId="3C71F9E0" w14:textId="306A7447" w:rsidR="00A2318A" w:rsidRDefault="00A2318A" w:rsidP="000A6190">
      <w:pPr>
        <w:rPr>
          <w:i/>
          <w:noProof/>
        </w:rPr>
      </w:pPr>
      <w:r>
        <w:rPr>
          <w:i/>
          <w:noProof/>
        </w:rPr>
        <w:t>Mají zaměstnanecké benefity (obecně) pracovníky motivovat, nebo je jejich účel spíše jiný?</w:t>
      </w:r>
    </w:p>
    <w:p w14:paraId="10E38C70" w14:textId="6EFE2296" w:rsidR="00845B98" w:rsidRPr="00AE58C9" w:rsidRDefault="001C1C93" w:rsidP="000A6190">
      <w:pPr>
        <w:rPr>
          <w:i/>
        </w:rPr>
      </w:pPr>
      <w:r>
        <w:rPr>
          <w:i/>
        </w:rPr>
        <w:fldChar w:fldCharType="end"/>
      </w:r>
      <w:bookmarkEnd w:id="7"/>
    </w:p>
    <w:p w14:paraId="048F6222" w14:textId="77777777" w:rsidR="00845B98" w:rsidRDefault="00845B98" w:rsidP="00750650"/>
    <w:p w14:paraId="0BB463BC" w14:textId="77777777"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7E4B35">
        <w:rPr>
          <w:i/>
        </w:rPr>
      </w:r>
      <w:r w:rsidR="007E4B35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2262CB50" w14:textId="77777777" w:rsidR="00845B98" w:rsidRDefault="00845B98" w:rsidP="00750650"/>
    <w:p w14:paraId="431E6F63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7E4B35">
        <w:rPr>
          <w:i/>
        </w:rPr>
      </w:r>
      <w:r w:rsidR="007E4B35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01A41311" w14:textId="77777777" w:rsidR="00845B98" w:rsidRDefault="00845B98" w:rsidP="00750650"/>
    <w:p w14:paraId="0E7C2E73" w14:textId="77777777" w:rsidR="00845B98" w:rsidRDefault="00845B98" w:rsidP="00750650"/>
    <w:p w14:paraId="4D0E98E4" w14:textId="6418EC2C"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D17DA3">
        <w:rPr>
          <w:i/>
        </w:rPr>
        <w:t>10</w:t>
      </w:r>
      <w:r w:rsidR="003635E5">
        <w:rPr>
          <w:i/>
          <w:noProof/>
        </w:rPr>
        <w:t>. 6. 2021</w:t>
      </w:r>
      <w:r w:rsidR="001C1C93" w:rsidRPr="00936F44">
        <w:rPr>
          <w:i/>
        </w:rPr>
        <w:fldChar w:fldCharType="end"/>
      </w:r>
      <w:bookmarkEnd w:id="10"/>
    </w:p>
    <w:p w14:paraId="440C4120" w14:textId="77777777" w:rsidR="00845B98" w:rsidRDefault="00845B98" w:rsidP="00750650"/>
    <w:p w14:paraId="252B4623" w14:textId="77777777" w:rsidR="00845B98" w:rsidRDefault="00845B98" w:rsidP="00750650"/>
    <w:p w14:paraId="082E7A92" w14:textId="77777777" w:rsidR="00845B98" w:rsidRDefault="00845B98" w:rsidP="00750650"/>
    <w:p w14:paraId="7A20DBF2" w14:textId="77777777" w:rsidR="00845B98" w:rsidRDefault="00845B98" w:rsidP="00750650"/>
    <w:p w14:paraId="59A2D9DC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578CAC01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C46FA" w14:textId="77777777" w:rsidR="00305476" w:rsidRDefault="00305476">
      <w:r>
        <w:separator/>
      </w:r>
    </w:p>
  </w:endnote>
  <w:endnote w:type="continuationSeparator" w:id="0">
    <w:p w14:paraId="46A0A543" w14:textId="77777777" w:rsidR="00305476" w:rsidRDefault="00305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9D70E" w14:textId="77777777" w:rsidR="00305476" w:rsidRDefault="00305476">
      <w:r>
        <w:separator/>
      </w:r>
    </w:p>
  </w:footnote>
  <w:footnote w:type="continuationSeparator" w:id="0">
    <w:p w14:paraId="00FFD1EB" w14:textId="77777777" w:rsidR="00305476" w:rsidRDefault="00305476">
      <w:r>
        <w:continuationSeparator/>
      </w:r>
    </w:p>
  </w:footnote>
  <w:footnote w:id="1">
    <w:p w14:paraId="64D6619F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IxtTSyMDIxNDBW0lEKTi0uzszPAykwrgUAh0rFeiwAAAA="/>
  </w:docVars>
  <w:rsids>
    <w:rsidRoot w:val="00750650"/>
    <w:rsid w:val="00001597"/>
    <w:rsid w:val="00074A7D"/>
    <w:rsid w:val="000768DD"/>
    <w:rsid w:val="00095B54"/>
    <w:rsid w:val="000A6190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40D6D"/>
    <w:rsid w:val="00246CC0"/>
    <w:rsid w:val="002639CA"/>
    <w:rsid w:val="00292769"/>
    <w:rsid w:val="00296250"/>
    <w:rsid w:val="002A4678"/>
    <w:rsid w:val="002B5820"/>
    <w:rsid w:val="002E04A7"/>
    <w:rsid w:val="00305476"/>
    <w:rsid w:val="00314823"/>
    <w:rsid w:val="00330D2F"/>
    <w:rsid w:val="003458ED"/>
    <w:rsid w:val="00347E98"/>
    <w:rsid w:val="003526FB"/>
    <w:rsid w:val="0035403C"/>
    <w:rsid w:val="003635E5"/>
    <w:rsid w:val="003818AE"/>
    <w:rsid w:val="003B5CE6"/>
    <w:rsid w:val="003C6485"/>
    <w:rsid w:val="003D36A5"/>
    <w:rsid w:val="003E0FB1"/>
    <w:rsid w:val="003E1C07"/>
    <w:rsid w:val="003F5616"/>
    <w:rsid w:val="003F698F"/>
    <w:rsid w:val="004055A2"/>
    <w:rsid w:val="00407C4C"/>
    <w:rsid w:val="00412058"/>
    <w:rsid w:val="00474757"/>
    <w:rsid w:val="004A415F"/>
    <w:rsid w:val="004F54EE"/>
    <w:rsid w:val="005306E6"/>
    <w:rsid w:val="005358E6"/>
    <w:rsid w:val="00561664"/>
    <w:rsid w:val="00566326"/>
    <w:rsid w:val="00580F5F"/>
    <w:rsid w:val="005910F7"/>
    <w:rsid w:val="005914CC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A5F05"/>
    <w:rsid w:val="006D1F94"/>
    <w:rsid w:val="006E1490"/>
    <w:rsid w:val="006F05D0"/>
    <w:rsid w:val="00727728"/>
    <w:rsid w:val="00727A16"/>
    <w:rsid w:val="007358A5"/>
    <w:rsid w:val="00747CA6"/>
    <w:rsid w:val="00750650"/>
    <w:rsid w:val="00751529"/>
    <w:rsid w:val="00762294"/>
    <w:rsid w:val="0076724C"/>
    <w:rsid w:val="0079541D"/>
    <w:rsid w:val="007C142C"/>
    <w:rsid w:val="007D3E97"/>
    <w:rsid w:val="007D6146"/>
    <w:rsid w:val="007E4B35"/>
    <w:rsid w:val="007F55B4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2318A"/>
    <w:rsid w:val="00A421F7"/>
    <w:rsid w:val="00A57D9B"/>
    <w:rsid w:val="00A65B2D"/>
    <w:rsid w:val="00A82079"/>
    <w:rsid w:val="00A925F6"/>
    <w:rsid w:val="00AC6D49"/>
    <w:rsid w:val="00AD7083"/>
    <w:rsid w:val="00AE58C9"/>
    <w:rsid w:val="00AF76C6"/>
    <w:rsid w:val="00B23519"/>
    <w:rsid w:val="00B3178F"/>
    <w:rsid w:val="00B37C56"/>
    <w:rsid w:val="00B6346A"/>
    <w:rsid w:val="00B816D8"/>
    <w:rsid w:val="00BA26BD"/>
    <w:rsid w:val="00BF5D71"/>
    <w:rsid w:val="00BF6B5D"/>
    <w:rsid w:val="00C2327A"/>
    <w:rsid w:val="00C30044"/>
    <w:rsid w:val="00C447A8"/>
    <w:rsid w:val="00C61B4C"/>
    <w:rsid w:val="00C70E25"/>
    <w:rsid w:val="00C72298"/>
    <w:rsid w:val="00C9306F"/>
    <w:rsid w:val="00CB4E27"/>
    <w:rsid w:val="00CD1219"/>
    <w:rsid w:val="00CE4F35"/>
    <w:rsid w:val="00D0522E"/>
    <w:rsid w:val="00D17DA3"/>
    <w:rsid w:val="00D4690F"/>
    <w:rsid w:val="00D6236E"/>
    <w:rsid w:val="00D86282"/>
    <w:rsid w:val="00D93CDE"/>
    <w:rsid w:val="00DD4A7E"/>
    <w:rsid w:val="00DF1948"/>
    <w:rsid w:val="00DF2926"/>
    <w:rsid w:val="00DF43A8"/>
    <w:rsid w:val="00E1292E"/>
    <w:rsid w:val="00E366A1"/>
    <w:rsid w:val="00E70B85"/>
    <w:rsid w:val="00E70D63"/>
    <w:rsid w:val="00E725B3"/>
    <w:rsid w:val="00EC6763"/>
    <w:rsid w:val="00F21FAA"/>
    <w:rsid w:val="00F30FB7"/>
    <w:rsid w:val="00F506F8"/>
    <w:rsid w:val="00F65FAC"/>
    <w:rsid w:val="00F736D4"/>
    <w:rsid w:val="00F85FF5"/>
    <w:rsid w:val="00F8725E"/>
    <w:rsid w:val="00F93E10"/>
    <w:rsid w:val="00FA5DE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B1792C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3" ma:contentTypeDescription="Vytvoří nový dokument" ma:contentTypeScope="" ma:versionID="e9b9690123a1e344fe6ab1a6dfa58068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59f42eb5e492998863306761d699fe9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0543BDF-66B1-4D62-A33C-1F91F3D84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2A2BEC-94A9-4ECE-AF17-1A86553225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851D13-D569-4FD8-9930-1875D85DAA80}">
  <ds:schemaRefs>
    <ds:schemaRef ds:uri="http://schemas.microsoft.com/office/2006/metadata/properties"/>
    <ds:schemaRef ds:uri="07170dc2-2ea7-4214-b459-30b77cc4591b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3695dc48-461b-4f63-ad42-c1a13d84c63d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963982E-0A62-48E2-9162-9A0C383AF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635</Words>
  <Characters>3749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Jana Matošková</cp:lastModifiedBy>
  <cp:revision>5</cp:revision>
  <cp:lastPrinted>2014-07-24T08:52:00Z</cp:lastPrinted>
  <dcterms:created xsi:type="dcterms:W3CDTF">2021-06-12T07:10:00Z</dcterms:created>
  <dcterms:modified xsi:type="dcterms:W3CDTF">2021-06-12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